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20" w:name="Xc1903f858e9dc7731e96e63340f2b2575b1b4fc"/>
    <w:p>
      <w:pPr>
        <w:pStyle w:val="Heading1"/>
      </w:pPr>
      <w:r>
        <w:t xml:space="preserve">Cover Letter for Mechatronics Engineer Position in Venezuela Caracas</w:t>
      </w:r>
    </w:p>
    <w:p>
      <w:pPr>
        <w:pStyle w:val="FirstParagraph"/>
      </w:pPr>
      <w:r>
        <w:t xml:space="preserve">Dear Hiring Manager,</w:t>
      </w:r>
    </w:p>
    <w:p>
      <w:pPr>
        <w:pStyle w:val="BodyText"/>
      </w:pPr>
      <w:r>
        <w:t xml:space="preserve">I am writing to express my sincere interest in the Mechatronics Engineer position at your esteemed organization in Venezuela Caracas. As a highly motivated and technically proficient professional with a strong background in mechatronics, I am eager to contribute my expertise to support the innovation and development needs of this dynamic region. My academic training, hands-on experience, and passion for integrating mechanical, electrical, and software systems align perfectly with the requirements of this role. I am confident that my skills will add value to your team while addressing the unique challenges and opportunities present in Venezuela Caracas.</w:t>
      </w:r>
    </w:p>
    <w:p>
      <w:pPr>
        <w:pStyle w:val="BodyText"/>
      </w:pPr>
      <w:r>
        <w:t xml:space="preserve">With a degree in Mechatronics Engineering from [University Name] and over [X years] of experience in designing, implementing, and maintaining complex systems, I have developed a deep understanding of automation, control systems, and robotics. My career has focused on bridging the gap between hardware and software to create efficient, reliable solutions for industries ranging from manufacturing to renewable energy. In Venezuela Caracas, where the demand for technological advancements is growing amidst economic challenges, my expertise in mechatronics can play a pivotal role in driving innovation and improving operational efficiency.</w:t>
      </w:r>
    </w:p>
    <w:p>
      <w:pPr>
        <w:pStyle w:val="BodyText"/>
      </w:pPr>
      <w:r>
        <w:t xml:space="preserve">One of the key strengths I bring to this position is my ability to adapt and thrive in diverse environments. Having worked on projects that required collaboration with multidisciplinary teams, I have honed my problem-solving skills and learned to navigate complex technical challenges. For instance, during my tenure at [Previous Company/Organization], I led a project to design an automated production line for a local manufacturing firm, which resulted in a 30% increase in output efficiency. This experience not only reinforced my technical acumen but also taught me the importance of resilience and creativity when working with limited resources—a skill that is particularly vital in Venezuela Caracas.</w:t>
      </w:r>
    </w:p>
    <w:p>
      <w:pPr>
        <w:pStyle w:val="BodyText"/>
      </w:pPr>
      <w:r>
        <w:t xml:space="preserve">As a Mechatronics Engineer, I am deeply committed to leveraging technology for sustainable development. In Venezuela Caracas, where infrastructure and energy systems face significant pressure, my knowledge of control systems and automation can contribute to solutions that enhance productivity while reducing environmental impact. For example, I have experience in optimizing energy consumption through smart grid technologies and developing automated monitoring systems for industrial equipment. These skills are directly applicable to the needs of businesses and industries in Caracas, where reliable and cost-effective technological solutions are critical for long-term success.</w:t>
      </w:r>
    </w:p>
    <w:p>
      <w:pPr>
        <w:pStyle w:val="BodyText"/>
      </w:pPr>
      <w:r>
        <w:t xml:space="preserve">Another aspect that sets me apart is my proficiency in programming languages such as C++, Python, and MATLAB, which I use to design simulations and test scenarios for mechatronic systems. I am also well-versed in CAD software like SolidWorks and AutoCAD, enabling me to create detailed designs that meet both functional and aesthetic requirements. My ability to translate theoretical concepts into practical applications has been instrumental in several projects, including the development of a robotic arm for precision tasks in a pharmaceutical facility. This project required meticulous attention to detail and a deep understanding of mechanical systems, which I successfully delivered.</w:t>
      </w:r>
    </w:p>
    <w:p>
      <w:pPr>
        <w:pStyle w:val="BodyText"/>
      </w:pPr>
      <w:r>
        <w:t xml:space="preserve">In addition to my technical skills, I possess strong interpersonal and communication abilities that allow me to collaborate effectively with colleagues and stakeholders. In Venezuela Caracas, where teamwork is essential for overcoming challenges, I believe my ability to articulate complex ideas clearly and work well under pressure will be a significant asset. I am also fluent in both Spanish and English, which enables me to communicate seamlessly with local and international partners—a crucial factor in today’s globalized workforce.</w:t>
      </w:r>
    </w:p>
    <w:p>
      <w:pPr>
        <w:pStyle w:val="BodyText"/>
      </w:pPr>
      <w:r>
        <w:t xml:space="preserve">I am particularly drawn to the Mechatronics Engineer position in Venezuela Caracas because of the region’s potential for growth and innovation. Despite the current economic landscape, there is a growing recognition of the importance of technology in driving progress. My goal is to contribute to this momentum by applying my expertise to projects that address real-world problems, from improving industrial automation to developing sustainable energy solutions. I am excited about the opportunity to work with an organization that values creativity, technical excellence, and community impact.</w:t>
      </w:r>
    </w:p>
    <w:p>
      <w:pPr>
        <w:pStyle w:val="BodyText"/>
      </w:pPr>
      <w:r>
        <w:t xml:space="preserve">During my career, I have consistently sought out opportunities to learn and grow. I stay updated on industry trends through professional development courses and certifications in areas such as IoT (Internet of Things) and industrial automation. This commitment to continuous learning ensures that I am always equipped with the latest tools and methodologies to deliver high-quality results. In Venezuela Caracas, where technological adoption is evolving rapidly, my dedication to staying ahead of the curve will enable me to provide innovative solutions that meet your organization’s needs.</w:t>
      </w:r>
    </w:p>
    <w:p>
      <w:pPr>
        <w:pStyle w:val="BodyText"/>
      </w:pPr>
      <w:r>
        <w:t xml:space="preserve">I would be honored to bring my skills and enthusiasm to your team. I am confident that my background as a Mechatronics Engineer, combined with my passion for solving complex problems, makes me an ideal candidate for this role. I would welcome the opportunity to discuss how I can contribute to your organization’s success in Venezuela Caracas. Thank you for considering my application. I look forward to the possibility of working together and making a meaningful impact in this vibrant and challenging environment.</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in Venezuela Caracas</dc:title>
  <dc:creator/>
  <cp:keywords/>
  <dcterms:created xsi:type="dcterms:W3CDTF">2026-07-21T02:36:00Z</dcterms:created>
  <dcterms:modified xsi:type="dcterms:W3CDTF">2026-07-21T02:36:00Z</dcterms:modified>
</cp:coreProperties>
</file>

<file path=docProps/custom.xml><?xml version="1.0" encoding="utf-8"?>
<Properties xmlns="http://schemas.openxmlformats.org/officeDocument/2006/custom-properties" xmlns:vt="http://schemas.openxmlformats.org/officeDocument/2006/docPropsVTypes"/>
</file>